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5BA" w:rsidRDefault="00B7102E" w:rsidP="00B7102E">
      <w:pPr>
        <w:jc w:val="center"/>
        <w:rPr>
          <w:rFonts w:ascii="Times New Roman" w:hAnsi="Times New Roman" w:cs="Times New Roman"/>
          <w:sz w:val="36"/>
          <w:szCs w:val="36"/>
        </w:rPr>
      </w:pPr>
      <w:r w:rsidRPr="00B7102E">
        <w:rPr>
          <w:rFonts w:ascii="Times New Roman" w:hAnsi="Times New Roman" w:cs="Times New Roman"/>
          <w:sz w:val="36"/>
          <w:szCs w:val="36"/>
        </w:rPr>
        <w:t>REST API</w:t>
      </w:r>
    </w:p>
    <w:p w:rsidR="00B7102E" w:rsidRDefault="00B7102E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API: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application programming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lication: for example </w:t>
      </w:r>
      <w:proofErr w:type="spellStart"/>
      <w:r>
        <w:rPr>
          <w:rFonts w:ascii="Times New Roman" w:hAnsi="Times New Roman" w:cs="Times New Roman"/>
          <w:sz w:val="24"/>
          <w:szCs w:val="24"/>
        </w:rPr>
        <w:t>youtube</w:t>
      </w:r>
      <w:proofErr w:type="spellEnd"/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face: like endpoint, if you want to search something, you search via some endpoint or interface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ming: In code, used programming to extract data of applicat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youtu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via </w:t>
      </w:r>
      <w:proofErr w:type="gramStart"/>
      <w:r>
        <w:rPr>
          <w:rFonts w:ascii="Times New Roman" w:hAnsi="Times New Roman" w:cs="Times New Roman"/>
          <w:sz w:val="24"/>
          <w:szCs w:val="24"/>
        </w:rPr>
        <w:t>interface(</w:t>
      </w:r>
      <w:proofErr w:type="gramEnd"/>
      <w:r>
        <w:rPr>
          <w:rFonts w:ascii="Times New Roman" w:hAnsi="Times New Roman" w:cs="Times New Roman"/>
          <w:sz w:val="24"/>
          <w:szCs w:val="24"/>
        </w:rPr>
        <w:t>endpoint)</w:t>
      </w:r>
    </w:p>
    <w:p w:rsidR="00B7102E" w:rsidRDefault="00B7102E" w:rsidP="00B7102E">
      <w:pPr>
        <w:rPr>
          <w:rFonts w:ascii="Times New Roman" w:hAnsi="Times New Roman" w:cs="Times New Roman"/>
          <w:b/>
          <w:sz w:val="24"/>
          <w:szCs w:val="24"/>
        </w:rPr>
      </w:pPr>
      <w:r w:rsidRPr="000C7FC0">
        <w:rPr>
          <w:rFonts w:ascii="Times New Roman" w:hAnsi="Times New Roman" w:cs="Times New Roman"/>
          <w:b/>
          <w:sz w:val="24"/>
          <w:szCs w:val="24"/>
        </w:rPr>
        <w:t xml:space="preserve">Thus, programming (P) is used to dealt with application (A) via interface (endpoint) (I), collectively becomes API </w:t>
      </w:r>
    </w:p>
    <w:p w:rsidR="00B7102E" w:rsidRDefault="00B7102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1EC315" wp14:editId="7412248C">
            <wp:extent cx="5943600" cy="29089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REST: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presentatio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te transfer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chitectu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typ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the web</w:t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tandard/ set of guidelines by which we can structure and creat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proofErr w:type="gramEnd"/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CCEDDB3" wp14:editId="08F7223C">
            <wp:extent cx="5943600" cy="2821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7FC0" w:rsidRDefault="000C7FC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ERTIES:</w:t>
      </w:r>
    </w:p>
    <w:p w:rsidR="000C7FC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of Resource Based </w:t>
      </w:r>
      <w:proofErr w:type="spellStart"/>
      <w:r>
        <w:rPr>
          <w:rFonts w:ascii="Times New Roman" w:hAnsi="Times New Roman" w:cs="Times New Roman"/>
          <w:sz w:val="24"/>
          <w:szCs w:val="24"/>
        </w:rPr>
        <w:t>Url</w:t>
      </w:r>
      <w:proofErr w:type="spellEnd"/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7505DD" wp14:editId="28D95367">
            <wp:extent cx="5943600" cy="29286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0400" w:rsidRDefault="00E80400" w:rsidP="00E804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f HTTP methods</w:t>
      </w: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E80400" w:rsidRDefault="00E80400" w:rsidP="00E80400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E74C805" wp14:editId="617BCCE8">
            <wp:extent cx="5943600" cy="28079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34DF" w:rsidRPr="00E80400" w:rsidRDefault="007034DF" w:rsidP="00E80400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D81D04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CHITECTURE:</w:t>
      </w:r>
    </w:p>
    <w:p w:rsidR="00D81D04" w:rsidRDefault="00D81D0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7B6629" wp14:editId="0668BF05">
            <wp:extent cx="5943600" cy="23609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4AB5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TP Method:</w:t>
      </w:r>
    </w:p>
    <w:p w:rsidR="00AC565B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request we or client </w:t>
      </w:r>
      <w:proofErr w:type="spellStart"/>
      <w:r>
        <w:rPr>
          <w:rFonts w:ascii="Times New Roman" w:hAnsi="Times New Roman" w:cs="Times New Roman"/>
          <w:sz w:val="24"/>
          <w:szCs w:val="24"/>
        </w:rPr>
        <w:t>gon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ke it</w:t>
      </w:r>
    </w:p>
    <w:p w:rsidR="00AC565B" w:rsidRDefault="00AC565B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397BBD1" wp14:editId="1F0D39B7">
            <wp:extent cx="5943600" cy="3032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ED9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UTES:</w:t>
      </w:r>
    </w:p>
    <w:p w:rsidR="00A778A5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5638C3" wp14:editId="69A9FFA6">
            <wp:extent cx="5943600" cy="2783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78A5" w:rsidRDefault="00A778A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and delete requires id of particular data</w:t>
      </w:r>
    </w:p>
    <w:p w:rsidR="00C04D6E" w:rsidRDefault="00C04D6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 and PATCH both used to update the data, then what’s the difference?</w:t>
      </w:r>
    </w:p>
    <w:p w:rsidR="00C04D6E" w:rsidRDefault="00C04D6E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C375A8" wp14:editId="57275F0D">
            <wp:extent cx="5943600" cy="13004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ART: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server.js file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to get </w:t>
      </w:r>
      <w:proofErr w:type="spellStart"/>
      <w:r>
        <w:rPr>
          <w:rFonts w:ascii="Times New Roman" w:hAnsi="Times New Roman" w:cs="Times New Roman"/>
          <w:sz w:val="24"/>
          <w:szCs w:val="24"/>
        </w:rPr>
        <w:t>package.jso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DENCIES TO INSTALL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express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mongoose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I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organ</w:t>
      </w:r>
      <w:proofErr w:type="spellEnd"/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update </w:t>
      </w:r>
      <w:proofErr w:type="spellStart"/>
      <w:r>
        <w:rPr>
          <w:rFonts w:ascii="Times New Roman" w:hAnsi="Times New Roman" w:cs="Times New Roman"/>
          <w:sz w:val="24"/>
          <w:szCs w:val="24"/>
        </w:rPr>
        <w:t>package.jso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760580" w:rsidRDefault="00760580" w:rsidP="00B7102E">
      <w:pPr>
        <w:rPr>
          <w:rFonts w:ascii="Times New Roman" w:hAnsi="Times New Roman" w:cs="Times New Roman"/>
          <w:sz w:val="24"/>
          <w:szCs w:val="24"/>
        </w:rPr>
      </w:pPr>
    </w:p>
    <w:p w:rsidR="00905982" w:rsidRDefault="00905982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SERVER.JS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const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productRoute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= 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require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.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routes/products'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const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orderRoute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= 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require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.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api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routes/orders'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ngodb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connection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ngoose.connect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mongodb+srv://admin:Dj21mrMwyo89gAHr@cluster0.dmxhm.mongodb.net/myFirstDatabase?retryWrites=true&amp;w=majority',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   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useNewUrlParser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:true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,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   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useUnifiedTopology</w:t>
      </w:r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:true</w:t>
      </w:r>
      <w:proofErr w:type="spellEnd"/>
      <w:proofErr w:type="gramEnd"/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ngoose.Promise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=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global.Promise</w:t>
      </w:r>
      <w:proofErr w:type="spellEnd"/>
    </w:p>
    <w:p w:rsidR="00905982" w:rsidRPr="00905982" w:rsidRDefault="00905982" w:rsidP="0090598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shows log in terminal or consol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morga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dev</w:t>
      </w:r>
      <w:proofErr w:type="spell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body parser which is now replaced by express is used to parse body of your choic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rlencoded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xtended: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)</w:t>
      </w: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parse simple bodies of url encoded data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lastRenderedPageBreak/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is to extract json data and make it readable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Insurance to prevent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cor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 erro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Origin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*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Headers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Origin, X-Requested-With, Content-Type, Accept, Authorization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thod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'OPTIONS'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Access-Control-Allow-Methods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PUT, POST, PATCH, DELETE, GET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05982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 to handle routes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6A9955"/>
          <w:sz w:val="21"/>
          <w:szCs w:val="21"/>
        </w:rPr>
        <w:t>//middleware to handle routes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00996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30099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00996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300996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300996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30099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300996" w:rsidRPr="00300996" w:rsidRDefault="00300996" w:rsidP="0030099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0996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app.use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'/orders', </w:t>
      </w:r>
      <w:proofErr w:type="spellStart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orderRoutes</w:t>
      </w:r>
      <w:proofErr w:type="spellEnd"/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middleware for error handling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if error not caught by above routes, then below works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one is for 404 error, and shows error Not Found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EC9B0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"Not Found"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404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This one is for all kind of errors, or 500 erro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status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})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6A9955"/>
          <w:sz w:val="21"/>
          <w:szCs w:val="21"/>
        </w:rPr>
        <w:t>//SERVER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905982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, ()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05982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05982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`listening to 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905982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90598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05982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905982" w:rsidRPr="00905982" w:rsidRDefault="00905982" w:rsidP="0090598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05982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05982" w:rsidRDefault="00905982" w:rsidP="00B7102E">
      <w:pPr>
        <w:rPr>
          <w:rFonts w:ascii="Times New Roman" w:hAnsi="Times New Roman" w:cs="Times New Roman"/>
          <w:sz w:val="24"/>
          <w:szCs w:val="24"/>
        </w:rPr>
      </w:pPr>
    </w:p>
    <w:p w:rsidR="00F946BC" w:rsidRDefault="00F946BC" w:rsidP="00B7102E">
      <w:r>
        <w:rPr>
          <w:rFonts w:ascii="Times New Roman" w:hAnsi="Times New Roman" w:cs="Times New Roman"/>
          <w:sz w:val="24"/>
          <w:szCs w:val="24"/>
        </w:rPr>
        <w:t xml:space="preserve">Now run </w:t>
      </w:r>
      <w:hyperlink r:id="rId13" w:history="1">
        <w:r>
          <w:rPr>
            <w:rStyle w:val="Hyperlink"/>
          </w:rPr>
          <w:t>localhost</w:t>
        </w:r>
        <w:proofErr w:type="gramStart"/>
        <w:r>
          <w:rPr>
            <w:rStyle w:val="Hyperlink"/>
          </w:rPr>
          <w:t>:3000</w:t>
        </w:r>
        <w:proofErr w:type="gramEnd"/>
      </w:hyperlink>
      <w:r>
        <w:t xml:space="preserve"> and we get {name: “Muneeb” } as in middle ware I am getting </w:t>
      </w:r>
      <w:proofErr w:type="spellStart"/>
      <w:r>
        <w:t>res.status</w:t>
      </w:r>
      <w:proofErr w:type="spellEnd"/>
      <w:r>
        <w:t>(200).</w:t>
      </w:r>
      <w:proofErr w:type="spellStart"/>
      <w:r>
        <w:t>json</w:t>
      </w:r>
      <w:proofErr w:type="spellEnd"/>
      <w:r>
        <w:t>({</w:t>
      </w:r>
      <w:proofErr w:type="spellStart"/>
      <w:r>
        <w:t>name:”Muneeb</w:t>
      </w:r>
      <w:proofErr w:type="spellEnd"/>
      <w:r>
        <w:t>”})</w:t>
      </w:r>
    </w:p>
    <w:p w:rsidR="00772DD6" w:rsidRDefault="00772DD6" w:rsidP="00B7102E">
      <w:pPr>
        <w:rPr>
          <w:rFonts w:ascii="Times New Roman" w:hAnsi="Times New Roman" w:cs="Times New Roman"/>
          <w:sz w:val="24"/>
          <w:szCs w:val="24"/>
        </w:rPr>
      </w:pPr>
      <w:r>
        <w:t xml:space="preserve">Later I am going to update it with middle ware with </w:t>
      </w:r>
      <w:proofErr w:type="spellStart"/>
      <w:r>
        <w:t>app.use</w:t>
      </w:r>
      <w:proofErr w:type="spellEnd"/>
      <w:r>
        <w:t xml:space="preserve"> and routes in separate file</w:t>
      </w:r>
    </w:p>
    <w:p w:rsidR="005A33D4" w:rsidRDefault="005A33D4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TEP IS OF ROUTE</w:t>
      </w: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</w:p>
    <w:p w:rsidR="00277D10" w:rsidRDefault="00277D10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EMA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1"/>
        <w:gridCol w:w="5546"/>
      </w:tblGrid>
      <w:tr w:rsidR="00721337" w:rsidRPr="00721337" w:rsidTr="00721337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nst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mongoose = require('mongoose')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:rsidR="00721337" w:rsidRPr="00721337" w:rsidRDefault="00721337" w:rsidP="00721337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:rsidR="00721337" w:rsidRPr="00721337" w:rsidRDefault="00721337" w:rsidP="00721337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nst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</w:t>
            </w: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ninjaSchema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ngoose.Schema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({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name: {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type: String,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required: [true, 'Name field is required']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},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rank: {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type: String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},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available: {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</w:t>
            </w: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ype:Boolean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default: false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}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});</w:t>
            </w:r>
          </w:p>
        </w:tc>
      </w:tr>
      <w:tr w:rsidR="00721337" w:rsidRPr="00721337" w:rsidTr="00721337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721337" w:rsidRPr="00721337" w:rsidRDefault="00721337" w:rsidP="00721337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dule.exports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ongoose.model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('Ninja', </w:t>
            </w:r>
            <w:proofErr w:type="spellStart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ninjaSchema</w:t>
            </w:r>
            <w:proofErr w:type="spellEnd"/>
            <w:r w:rsidRPr="00721337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</w:t>
            </w:r>
          </w:p>
        </w:tc>
      </w:tr>
    </w:tbl>
    <w:p w:rsidR="00721337" w:rsidRDefault="00721337" w:rsidP="00B7102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T:</w:t>
      </w: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man screenshot:</w:t>
      </w: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C9F0BE3" wp14:editId="571C0568">
            <wp:extent cx="5943600" cy="34417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5447" w:rsidRDefault="00945447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6CA82B" wp14:editId="7698488C">
            <wp:extent cx="5943600" cy="34690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3C25" w:rsidRPr="001D3C25" w:rsidRDefault="001D3C25" w:rsidP="00B7102E">
      <w:pPr>
        <w:rPr>
          <w:rFonts w:ascii="Times New Roman" w:hAnsi="Times New Roman" w:cs="Times New Roman"/>
          <w:sz w:val="32"/>
          <w:szCs w:val="32"/>
        </w:rPr>
      </w:pPr>
      <w:proofErr w:type="spellStart"/>
      <w:r w:rsidRPr="001D3C25">
        <w:rPr>
          <w:rFonts w:ascii="Times New Roman" w:hAnsi="Times New Roman" w:cs="Times New Roman"/>
          <w:sz w:val="32"/>
          <w:szCs w:val="32"/>
        </w:rPr>
        <w:t>GeoJson</w:t>
      </w:r>
      <w:proofErr w:type="spellEnd"/>
      <w:r w:rsidRPr="001D3C25">
        <w:rPr>
          <w:rFonts w:ascii="Times New Roman" w:hAnsi="Times New Roman" w:cs="Times New Roman"/>
          <w:sz w:val="32"/>
          <w:szCs w:val="32"/>
        </w:rPr>
        <w:t xml:space="preserve"> library used for location of geographical location</w:t>
      </w:r>
    </w:p>
    <w:p w:rsidR="001D3C25" w:rsidRDefault="001D3C25" w:rsidP="00B7102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have to get nearby locations, for that we required geographical location, and update our schema with it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D3C25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D3C25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3C25">
        <w:rPr>
          <w:rFonts w:ascii="Consolas" w:eastAsia="Times New Roman" w:hAnsi="Consolas" w:cs="Times New Roman"/>
          <w:color w:val="4FC1FF"/>
          <w:sz w:val="21"/>
          <w:szCs w:val="21"/>
        </w:rPr>
        <w:t>GeoSchema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DCDCAA"/>
          <w:sz w:val="21"/>
          <w:szCs w:val="21"/>
        </w:rPr>
        <w:t>Schema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default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CE9178"/>
          <w:sz w:val="21"/>
          <w:szCs w:val="21"/>
        </w:rPr>
        <w:t>"Point"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coordinates</w:t>
      </w:r>
      <w:proofErr w:type="gram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CE9178"/>
          <w:sz w:val="21"/>
          <w:szCs w:val="21"/>
        </w:rPr>
        <w:t>'2dsphere'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3C25">
        <w:rPr>
          <w:rFonts w:ascii="Consolas" w:eastAsia="Times New Roman" w:hAnsi="Consolas" w:cs="Times New Roman"/>
          <w:color w:val="4FC1FF"/>
          <w:sz w:val="21"/>
          <w:szCs w:val="21"/>
        </w:rPr>
        <w:t>ninjaSchema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D3C25">
        <w:rPr>
          <w:rFonts w:ascii="Consolas" w:eastAsia="Times New Roman" w:hAnsi="Consolas" w:cs="Times New Roman"/>
          <w:color w:val="CE9178"/>
          <w:sz w:val="21"/>
          <w:szCs w:val="21"/>
        </w:rPr>
        <w:t>'Name field is required'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rank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available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Boolean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default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D3C25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geometry</w:t>
      </w:r>
      <w:proofErr w:type="gramEnd"/>
      <w:r w:rsidRPr="001D3C25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D3C25">
        <w:rPr>
          <w:rFonts w:ascii="Consolas" w:eastAsia="Times New Roman" w:hAnsi="Consolas" w:cs="Times New Roman"/>
          <w:color w:val="4FC1FF"/>
          <w:sz w:val="21"/>
          <w:szCs w:val="21"/>
        </w:rPr>
        <w:t>GeoSchema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1D3C25" w:rsidRPr="001D3C25" w:rsidRDefault="001D3C25" w:rsidP="001D3C2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1D3C25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D3C25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D3C25">
        <w:rPr>
          <w:rFonts w:ascii="Consolas" w:eastAsia="Times New Roman" w:hAnsi="Consolas" w:cs="Times New Roman"/>
          <w:color w:val="CE9178"/>
          <w:sz w:val="21"/>
          <w:szCs w:val="21"/>
        </w:rPr>
        <w:t>'Ninja'</w:t>
      </w:r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D3C25">
        <w:rPr>
          <w:rFonts w:ascii="Consolas" w:eastAsia="Times New Roman" w:hAnsi="Consolas" w:cs="Times New Roman"/>
          <w:color w:val="4FC1FF"/>
          <w:sz w:val="21"/>
          <w:szCs w:val="21"/>
        </w:rPr>
        <w:t>ninjaSchema</w:t>
      </w:r>
      <w:proofErr w:type="spellEnd"/>
      <w:r w:rsidRPr="001D3C2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D3C25" w:rsidRPr="000C7FC0" w:rsidRDefault="001D3C25" w:rsidP="00B7102E">
      <w:pPr>
        <w:rPr>
          <w:rFonts w:ascii="Times New Roman" w:hAnsi="Times New Roman" w:cs="Times New Roman"/>
          <w:sz w:val="24"/>
          <w:szCs w:val="24"/>
        </w:rPr>
      </w:pPr>
    </w:p>
    <w:sectPr w:rsidR="001D3C25" w:rsidRPr="000C7F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BAC0347"/>
    <w:multiLevelType w:val="hybridMultilevel"/>
    <w:tmpl w:val="91A27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KxtDQzNDY1MLZQ0lEKTi0uzszPAykwqgUACkeKTiwAAAA="/>
  </w:docVars>
  <w:rsids>
    <w:rsidRoot w:val="001164A0"/>
    <w:rsid w:val="000C7FC0"/>
    <w:rsid w:val="001164A0"/>
    <w:rsid w:val="001D3C25"/>
    <w:rsid w:val="00277D10"/>
    <w:rsid w:val="00300996"/>
    <w:rsid w:val="005565BA"/>
    <w:rsid w:val="005A33D4"/>
    <w:rsid w:val="007034DF"/>
    <w:rsid w:val="00721337"/>
    <w:rsid w:val="00734AB5"/>
    <w:rsid w:val="00760580"/>
    <w:rsid w:val="00772DD6"/>
    <w:rsid w:val="00905982"/>
    <w:rsid w:val="00945447"/>
    <w:rsid w:val="00A778A5"/>
    <w:rsid w:val="00AC565B"/>
    <w:rsid w:val="00B7102E"/>
    <w:rsid w:val="00C04D6E"/>
    <w:rsid w:val="00D81D04"/>
    <w:rsid w:val="00E80400"/>
    <w:rsid w:val="00F84ED9"/>
    <w:rsid w:val="00F94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C075CD-42AE-41F9-8CAE-C8C678EF5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040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F946BC"/>
    <w:rPr>
      <w:color w:val="0000FF"/>
      <w:u w:val="single"/>
    </w:rPr>
  </w:style>
  <w:style w:type="character" w:customStyle="1" w:styleId="pl-k">
    <w:name w:val="pl-k"/>
    <w:basedOn w:val="DefaultParagraphFont"/>
    <w:rsid w:val="00721337"/>
  </w:style>
  <w:style w:type="character" w:customStyle="1" w:styleId="pl-s1">
    <w:name w:val="pl-s1"/>
    <w:basedOn w:val="DefaultParagraphFont"/>
    <w:rsid w:val="00721337"/>
  </w:style>
  <w:style w:type="character" w:customStyle="1" w:styleId="pl-c1">
    <w:name w:val="pl-c1"/>
    <w:basedOn w:val="DefaultParagraphFont"/>
    <w:rsid w:val="00721337"/>
  </w:style>
  <w:style w:type="character" w:customStyle="1" w:styleId="pl-en">
    <w:name w:val="pl-en"/>
    <w:basedOn w:val="DefaultParagraphFont"/>
    <w:rsid w:val="00721337"/>
  </w:style>
  <w:style w:type="character" w:customStyle="1" w:styleId="pl-kos">
    <w:name w:val="pl-kos"/>
    <w:basedOn w:val="DefaultParagraphFont"/>
    <w:rsid w:val="00721337"/>
  </w:style>
  <w:style w:type="character" w:customStyle="1" w:styleId="pl-s">
    <w:name w:val="pl-s"/>
    <w:basedOn w:val="DefaultParagraphFont"/>
    <w:rsid w:val="00721337"/>
  </w:style>
  <w:style w:type="character" w:customStyle="1" w:styleId="pl-v">
    <w:name w:val="pl-v"/>
    <w:basedOn w:val="DefaultParagraphFont"/>
    <w:rsid w:val="00721337"/>
  </w:style>
  <w:style w:type="character" w:customStyle="1" w:styleId="pl-smi">
    <w:name w:val="pl-smi"/>
    <w:basedOn w:val="DefaultParagraphFont"/>
    <w:rsid w:val="007213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536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17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1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28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2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33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2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47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localhost:3000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9</Pages>
  <Words>657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6</cp:revision>
  <dcterms:created xsi:type="dcterms:W3CDTF">2021-09-13T04:54:00Z</dcterms:created>
  <dcterms:modified xsi:type="dcterms:W3CDTF">2021-09-14T08:13:00Z</dcterms:modified>
</cp:coreProperties>
</file>